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D3A3D" w14:textId="0EFF9E36" w:rsidR="002D65FD" w:rsidRPr="00196ECD" w:rsidRDefault="00B25FD9">
      <w:pPr>
        <w:spacing w:after="0" w:line="259" w:lineRule="auto"/>
        <w:ind w:left="3" w:firstLine="0"/>
        <w:jc w:val="center"/>
        <w:rPr>
          <w:sz w:val="28"/>
          <w:szCs w:val="28"/>
        </w:rPr>
      </w:pPr>
      <w:r w:rsidRPr="00196ECD">
        <w:rPr>
          <w:b/>
          <w:sz w:val="28"/>
          <w:szCs w:val="28"/>
        </w:rPr>
        <w:t>David Ray Goforth</w:t>
      </w:r>
    </w:p>
    <w:p w14:paraId="46101C36" w14:textId="1972C9D1" w:rsidR="002D65FD" w:rsidRPr="00196ECD" w:rsidRDefault="00B25FD9">
      <w:pPr>
        <w:spacing w:after="0" w:line="259" w:lineRule="auto"/>
        <w:ind w:left="3" w:firstLine="0"/>
        <w:jc w:val="center"/>
        <w:rPr>
          <w:sz w:val="28"/>
          <w:szCs w:val="28"/>
        </w:rPr>
      </w:pPr>
      <w:r w:rsidRPr="00196ECD">
        <w:rPr>
          <w:sz w:val="28"/>
          <w:szCs w:val="28"/>
        </w:rPr>
        <w:t>goforthd@dlstx.org</w:t>
      </w:r>
    </w:p>
    <w:p w14:paraId="73172C97" w14:textId="77777777" w:rsidR="002D65FD" w:rsidRPr="00196ECD" w:rsidRDefault="006018BA">
      <w:pPr>
        <w:spacing w:after="0" w:line="259" w:lineRule="auto"/>
        <w:ind w:left="0" w:firstLine="0"/>
        <w:rPr>
          <w:sz w:val="20"/>
          <w:szCs w:val="20"/>
        </w:rPr>
      </w:pPr>
      <w:r w:rsidRPr="00196ECD">
        <w:rPr>
          <w:sz w:val="20"/>
          <w:szCs w:val="20"/>
        </w:rPr>
        <w:t xml:space="preserve"> </w:t>
      </w:r>
    </w:p>
    <w:tbl>
      <w:tblPr>
        <w:tblStyle w:val="TableGrid"/>
        <w:tblW w:w="8587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5"/>
        <w:gridCol w:w="26"/>
        <w:gridCol w:w="677"/>
        <w:gridCol w:w="763"/>
        <w:gridCol w:w="720"/>
        <w:gridCol w:w="2086"/>
      </w:tblGrid>
      <w:tr w:rsidR="002D65FD" w:rsidRPr="00196ECD" w14:paraId="22407DA4" w14:textId="77777777" w:rsidTr="00414D28">
        <w:trPr>
          <w:trHeight w:val="117"/>
        </w:trPr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5B16890D" w14:textId="77777777" w:rsidR="002D65FD" w:rsidRPr="00196ECD" w:rsidRDefault="006018BA">
            <w:pPr>
              <w:tabs>
                <w:tab w:val="center" w:pos="2160"/>
                <w:tab w:val="center" w:pos="2881"/>
              </w:tabs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School address </w:t>
            </w:r>
            <w:r w:rsidRPr="00196ECD">
              <w:rPr>
                <w:szCs w:val="24"/>
              </w:rPr>
              <w:tab/>
              <w:t xml:space="preserve"> </w:t>
            </w:r>
            <w:r w:rsidRPr="00196ECD">
              <w:rPr>
                <w:szCs w:val="24"/>
              </w:rPr>
              <w:tab/>
              <w:t xml:space="preserve"> </w:t>
            </w:r>
          </w:p>
        </w:tc>
        <w:tc>
          <w:tcPr>
            <w:tcW w:w="26" w:type="dxa"/>
            <w:tcBorders>
              <w:top w:val="nil"/>
              <w:left w:val="nil"/>
              <w:bottom w:val="nil"/>
              <w:right w:val="nil"/>
            </w:tcBorders>
          </w:tcPr>
          <w:p w14:paraId="0A949CA8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</w:tcPr>
          <w:p w14:paraId="024A7FD9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14:paraId="7F175EC0" w14:textId="77777777" w:rsidR="002D65FD" w:rsidRPr="00196ECD" w:rsidRDefault="006018BA">
            <w:pPr>
              <w:spacing w:after="0" w:line="259" w:lineRule="auto"/>
              <w:ind w:left="43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E9AF16D" w14:textId="77777777" w:rsidR="002D65FD" w:rsidRPr="00196ECD" w:rsidRDefault="006018BA" w:rsidP="00AD09FD">
            <w:pPr>
              <w:spacing w:after="0" w:line="259" w:lineRule="auto"/>
              <w:ind w:left="0" w:firstLine="0"/>
              <w:jc w:val="right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</w:tcPr>
          <w:p w14:paraId="592CAEF3" w14:textId="77777777" w:rsidR="002D65FD" w:rsidRPr="00196ECD" w:rsidRDefault="006018BA" w:rsidP="00414D28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Permanent address </w:t>
            </w:r>
          </w:p>
        </w:tc>
      </w:tr>
      <w:tr w:rsidR="002D65FD" w:rsidRPr="00196ECD" w14:paraId="33CA3341" w14:textId="77777777" w:rsidTr="00414D28">
        <w:trPr>
          <w:trHeight w:val="80"/>
        </w:trPr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1F20BC7F" w14:textId="0BD378AD" w:rsidR="002D65FD" w:rsidRPr="00196ECD" w:rsidRDefault="00B25FD9">
            <w:pPr>
              <w:tabs>
                <w:tab w:val="center" w:pos="2160"/>
                <w:tab w:val="center" w:pos="2881"/>
              </w:tabs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500 W. University St.</w:t>
            </w:r>
            <w:r w:rsidR="006018BA" w:rsidRPr="00196ECD">
              <w:rPr>
                <w:szCs w:val="24"/>
              </w:rPr>
              <w:t xml:space="preserve">  </w:t>
            </w:r>
            <w:r w:rsidR="006018BA" w:rsidRPr="00196ECD">
              <w:rPr>
                <w:szCs w:val="24"/>
              </w:rPr>
              <w:tab/>
              <w:t xml:space="preserve"> </w:t>
            </w:r>
            <w:r w:rsidR="006018BA" w:rsidRPr="00196ECD">
              <w:rPr>
                <w:szCs w:val="24"/>
              </w:rPr>
              <w:tab/>
              <w:t xml:space="preserve"> </w:t>
            </w:r>
          </w:p>
        </w:tc>
        <w:tc>
          <w:tcPr>
            <w:tcW w:w="26" w:type="dxa"/>
            <w:tcBorders>
              <w:top w:val="nil"/>
              <w:left w:val="nil"/>
              <w:bottom w:val="nil"/>
              <w:right w:val="nil"/>
            </w:tcBorders>
          </w:tcPr>
          <w:p w14:paraId="45EC054A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</w:tcPr>
          <w:p w14:paraId="0A93C7B8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14:paraId="62619D88" w14:textId="77777777" w:rsidR="002D65FD" w:rsidRPr="00196ECD" w:rsidRDefault="006018BA">
            <w:pPr>
              <w:spacing w:after="0" w:line="259" w:lineRule="auto"/>
              <w:ind w:left="43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5E55361" w14:textId="77777777" w:rsidR="002D65FD" w:rsidRPr="00196ECD" w:rsidRDefault="006018BA" w:rsidP="00AD09FD">
            <w:pPr>
              <w:spacing w:after="0" w:line="259" w:lineRule="auto"/>
              <w:ind w:left="0" w:firstLine="0"/>
              <w:jc w:val="right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</w:tcPr>
          <w:p w14:paraId="59BC9C6F" w14:textId="29194749" w:rsidR="002D65FD" w:rsidRPr="00196ECD" w:rsidRDefault="00B25FD9" w:rsidP="00414D28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2320 Cochran St.</w:t>
            </w:r>
            <w:r w:rsidR="006018BA" w:rsidRPr="00196ECD">
              <w:rPr>
                <w:szCs w:val="24"/>
              </w:rPr>
              <w:t xml:space="preserve"> </w:t>
            </w:r>
          </w:p>
        </w:tc>
      </w:tr>
      <w:tr w:rsidR="002D65FD" w:rsidRPr="00196ECD" w14:paraId="369B3ED7" w14:textId="77777777" w:rsidTr="00414D28">
        <w:trPr>
          <w:trHeight w:val="117"/>
        </w:trPr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6F1D11C9" w14:textId="00F7FC9A" w:rsidR="002D65FD" w:rsidRPr="00196ECD" w:rsidRDefault="00B25FD9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Shawnee</w:t>
            </w:r>
            <w:r w:rsidR="006018BA" w:rsidRPr="00196ECD">
              <w:rPr>
                <w:szCs w:val="24"/>
              </w:rPr>
              <w:t xml:space="preserve">, </w:t>
            </w:r>
            <w:r w:rsidR="00414D28" w:rsidRPr="00196ECD">
              <w:rPr>
                <w:szCs w:val="24"/>
              </w:rPr>
              <w:t>OK</w:t>
            </w:r>
            <w:r w:rsidR="006018BA" w:rsidRPr="00196ECD">
              <w:rPr>
                <w:szCs w:val="24"/>
              </w:rPr>
              <w:t xml:space="preserve"> </w:t>
            </w:r>
            <w:r w:rsidRPr="00196ECD">
              <w:rPr>
                <w:szCs w:val="24"/>
              </w:rPr>
              <w:t>74804</w:t>
            </w:r>
            <w:r w:rsidR="006018BA" w:rsidRPr="00196ECD">
              <w:rPr>
                <w:szCs w:val="24"/>
              </w:rPr>
              <w:t xml:space="preserve"> (until</w:t>
            </w:r>
            <w:r w:rsidR="00276134" w:rsidRPr="00196ECD">
              <w:rPr>
                <w:szCs w:val="24"/>
              </w:rPr>
              <w:t xml:space="preserve"> </w:t>
            </w:r>
            <w:r w:rsidRPr="00196ECD">
              <w:rPr>
                <w:szCs w:val="24"/>
              </w:rPr>
              <w:t>5/16/20</w:t>
            </w:r>
            <w:r w:rsidR="006018BA" w:rsidRPr="00196ECD">
              <w:rPr>
                <w:szCs w:val="24"/>
              </w:rPr>
              <w:t xml:space="preserve">) </w:t>
            </w:r>
          </w:p>
        </w:tc>
        <w:tc>
          <w:tcPr>
            <w:tcW w:w="26" w:type="dxa"/>
            <w:tcBorders>
              <w:top w:val="nil"/>
              <w:left w:val="nil"/>
              <w:bottom w:val="nil"/>
              <w:right w:val="nil"/>
            </w:tcBorders>
          </w:tcPr>
          <w:p w14:paraId="49404FAB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</w:tcPr>
          <w:p w14:paraId="433D3281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14:paraId="1DC76179" w14:textId="77777777" w:rsidR="002D65FD" w:rsidRPr="00196ECD" w:rsidRDefault="006018BA">
            <w:pPr>
              <w:spacing w:after="0" w:line="259" w:lineRule="auto"/>
              <w:ind w:left="43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4F313EF" w14:textId="77777777" w:rsidR="002D65FD" w:rsidRPr="00196ECD" w:rsidRDefault="006018BA" w:rsidP="00AD09FD">
            <w:pPr>
              <w:spacing w:after="0" w:line="259" w:lineRule="auto"/>
              <w:ind w:left="0" w:firstLine="0"/>
              <w:jc w:val="right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</w:tcPr>
          <w:p w14:paraId="7C507B68" w14:textId="781D3620" w:rsidR="002D65FD" w:rsidRPr="00196ECD" w:rsidRDefault="00B25FD9" w:rsidP="00414D28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Irving, T</w:t>
            </w:r>
            <w:r w:rsidR="00414D28" w:rsidRPr="00196ECD">
              <w:rPr>
                <w:szCs w:val="24"/>
              </w:rPr>
              <w:t>X</w:t>
            </w:r>
            <w:r w:rsidRPr="00196ECD">
              <w:rPr>
                <w:szCs w:val="24"/>
              </w:rPr>
              <w:t xml:space="preserve"> 75062</w:t>
            </w:r>
            <w:r w:rsidR="006018BA" w:rsidRPr="00196ECD">
              <w:rPr>
                <w:szCs w:val="24"/>
              </w:rPr>
              <w:t xml:space="preserve">  </w:t>
            </w:r>
          </w:p>
        </w:tc>
      </w:tr>
      <w:tr w:rsidR="002D65FD" w:rsidRPr="00196ECD" w14:paraId="0905F68B" w14:textId="77777777" w:rsidTr="00276134">
        <w:trPr>
          <w:trHeight w:val="271"/>
        </w:trPr>
        <w:tc>
          <w:tcPr>
            <w:tcW w:w="4315" w:type="dxa"/>
            <w:tcBorders>
              <w:top w:val="nil"/>
              <w:left w:val="nil"/>
              <w:bottom w:val="nil"/>
              <w:right w:val="nil"/>
            </w:tcBorders>
          </w:tcPr>
          <w:p w14:paraId="7CC693E5" w14:textId="131BC95C" w:rsidR="002D65FD" w:rsidRPr="00196ECD" w:rsidRDefault="00B25FD9">
            <w:pPr>
              <w:tabs>
                <w:tab w:val="center" w:pos="2160"/>
                <w:tab w:val="center" w:pos="2881"/>
              </w:tabs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405-215-0637</w:t>
            </w:r>
            <w:r w:rsidR="006018BA" w:rsidRPr="00196ECD">
              <w:rPr>
                <w:szCs w:val="24"/>
              </w:rPr>
              <w:tab/>
              <w:t xml:space="preserve"> </w:t>
            </w:r>
            <w:r w:rsidR="006018BA" w:rsidRPr="00196ECD">
              <w:rPr>
                <w:szCs w:val="24"/>
              </w:rPr>
              <w:tab/>
              <w:t xml:space="preserve"> </w:t>
            </w:r>
          </w:p>
        </w:tc>
        <w:tc>
          <w:tcPr>
            <w:tcW w:w="26" w:type="dxa"/>
            <w:tcBorders>
              <w:top w:val="nil"/>
              <w:left w:val="nil"/>
              <w:bottom w:val="nil"/>
              <w:right w:val="nil"/>
            </w:tcBorders>
          </w:tcPr>
          <w:p w14:paraId="6924B791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677" w:type="dxa"/>
            <w:tcBorders>
              <w:top w:val="nil"/>
              <w:left w:val="nil"/>
              <w:bottom w:val="nil"/>
              <w:right w:val="nil"/>
            </w:tcBorders>
          </w:tcPr>
          <w:p w14:paraId="40A32DC9" w14:textId="77777777" w:rsidR="002D65FD" w:rsidRPr="00196ECD" w:rsidRDefault="006018BA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</w:tcPr>
          <w:p w14:paraId="4F205860" w14:textId="77777777" w:rsidR="002D65FD" w:rsidRPr="00196ECD" w:rsidRDefault="006018BA">
            <w:pPr>
              <w:spacing w:after="0" w:line="259" w:lineRule="auto"/>
              <w:ind w:left="43" w:firstLine="0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6EB4B58" w14:textId="77777777" w:rsidR="002D65FD" w:rsidRPr="00196ECD" w:rsidRDefault="006018BA" w:rsidP="00AD09FD">
            <w:pPr>
              <w:spacing w:after="0" w:line="259" w:lineRule="auto"/>
              <w:ind w:left="0" w:firstLine="0"/>
              <w:jc w:val="right"/>
              <w:rPr>
                <w:szCs w:val="24"/>
              </w:rPr>
            </w:pPr>
            <w:r w:rsidRPr="00196ECD">
              <w:rPr>
                <w:szCs w:val="24"/>
              </w:rPr>
              <w:t xml:space="preserve"> </w:t>
            </w:r>
          </w:p>
        </w:tc>
        <w:tc>
          <w:tcPr>
            <w:tcW w:w="2086" w:type="dxa"/>
            <w:tcBorders>
              <w:top w:val="nil"/>
              <w:left w:val="nil"/>
              <w:bottom w:val="nil"/>
              <w:right w:val="nil"/>
            </w:tcBorders>
          </w:tcPr>
          <w:p w14:paraId="2BB63B19" w14:textId="100730B2" w:rsidR="002D65FD" w:rsidRPr="00196ECD" w:rsidRDefault="00B25FD9" w:rsidP="00414D28">
            <w:pPr>
              <w:spacing w:after="0" w:line="259" w:lineRule="auto"/>
              <w:ind w:left="0" w:firstLine="0"/>
              <w:rPr>
                <w:szCs w:val="24"/>
              </w:rPr>
            </w:pPr>
            <w:r w:rsidRPr="00196ECD">
              <w:rPr>
                <w:szCs w:val="24"/>
              </w:rPr>
              <w:t>972-772-8344</w:t>
            </w:r>
            <w:r w:rsidR="006018BA" w:rsidRPr="00196ECD">
              <w:rPr>
                <w:szCs w:val="24"/>
              </w:rPr>
              <w:t xml:space="preserve"> </w:t>
            </w:r>
          </w:p>
        </w:tc>
      </w:tr>
    </w:tbl>
    <w:p w14:paraId="4C2F056E" w14:textId="5056DAEA" w:rsidR="00414D28" w:rsidRPr="00196ECD" w:rsidRDefault="00414D28" w:rsidP="00196ECD">
      <w:pPr>
        <w:spacing w:after="0" w:line="259" w:lineRule="auto"/>
        <w:ind w:left="0" w:firstLine="0"/>
        <w:rPr>
          <w:sz w:val="20"/>
          <w:szCs w:val="20"/>
        </w:rPr>
      </w:pPr>
      <w:r w:rsidRPr="00196ECD"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2DC13C2D" wp14:editId="1C693BD2">
                <wp:extent cx="5483860" cy="17145"/>
                <wp:effectExtent l="0" t="0" r="0" b="0"/>
                <wp:docPr id="1182" name="Group 1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3860" cy="17145"/>
                          <a:chOff x="0" y="0"/>
                          <a:chExt cx="5523865" cy="18288"/>
                        </a:xfrm>
                      </wpg:grpSpPr>
                      <wps:wsp>
                        <wps:cNvPr id="2059" name="Shape 2059"/>
                        <wps:cNvSpPr/>
                        <wps:spPr>
                          <a:xfrm>
                            <a:off x="0" y="0"/>
                            <a:ext cx="55238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18288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A89A1C" id="Group 1182" o:spid="_x0000_s1026" style="width:431.8pt;height:1.35pt;mso-position-horizontal-relative:char;mso-position-vertical-relative:line" coordsize="5523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">
                <v:shape id="Shape 2059" o:spid="_x0000_s1027" style="position:absolute;width:55238;height:182;visibility:visible;mso-wrap-style:square;v-text-anchor:top" coordsize="55238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" path="m,l5523865,r,18288l,18288,,e" fillcolor="black" stroked="f" strokeweight="0">
                  <v:stroke miterlimit="83231f" joinstyle="miter"/>
                  <v:path arrowok="t" textboxrect="0,0,5523865,18288"/>
                </v:shape>
                <w10:anchorlock/>
              </v:group>
            </w:pict>
          </mc:Fallback>
        </mc:AlternateContent>
      </w:r>
    </w:p>
    <w:p w14:paraId="7D2D8CC2" w14:textId="04E47A28" w:rsidR="002D65FD" w:rsidRPr="00196ECD" w:rsidRDefault="006018BA">
      <w:pPr>
        <w:pStyle w:val="Heading1"/>
        <w:tabs>
          <w:tab w:val="center" w:pos="2160"/>
        </w:tabs>
        <w:ind w:left="-15" w:firstLine="0"/>
        <w:rPr>
          <w:sz w:val="20"/>
          <w:szCs w:val="20"/>
        </w:rPr>
      </w:pPr>
      <w:r w:rsidRPr="00196ECD">
        <w:rPr>
          <w:sz w:val="20"/>
          <w:szCs w:val="20"/>
        </w:rPr>
        <w:t xml:space="preserve">EDUCATION </w:t>
      </w:r>
      <w:r w:rsidRPr="00196ECD">
        <w:rPr>
          <w:sz w:val="20"/>
          <w:szCs w:val="20"/>
        </w:rPr>
        <w:tab/>
        <w:t xml:space="preserve"> </w:t>
      </w:r>
    </w:p>
    <w:p w14:paraId="577DF832" w14:textId="27B490D3" w:rsidR="002D65FD" w:rsidRPr="00196ECD" w:rsidRDefault="006018BA">
      <w:pPr>
        <w:spacing w:after="0" w:line="259" w:lineRule="auto"/>
        <w:ind w:left="2170"/>
        <w:rPr>
          <w:sz w:val="20"/>
          <w:szCs w:val="20"/>
        </w:rPr>
      </w:pPr>
      <w:r w:rsidRPr="00196ECD">
        <w:rPr>
          <w:b/>
          <w:sz w:val="20"/>
          <w:szCs w:val="20"/>
        </w:rPr>
        <w:t xml:space="preserve">Bachelor of </w:t>
      </w:r>
      <w:r w:rsidR="00B25FD9" w:rsidRPr="00196ECD">
        <w:rPr>
          <w:b/>
          <w:sz w:val="20"/>
          <w:szCs w:val="20"/>
        </w:rPr>
        <w:t xml:space="preserve">Science </w:t>
      </w:r>
      <w:r w:rsidRPr="00196ECD">
        <w:rPr>
          <w:sz w:val="20"/>
          <w:szCs w:val="20"/>
        </w:rPr>
        <w:t xml:space="preserve">in </w:t>
      </w:r>
      <w:r w:rsidR="00B25FD9" w:rsidRPr="00196ECD">
        <w:rPr>
          <w:sz w:val="20"/>
          <w:szCs w:val="20"/>
        </w:rPr>
        <w:t>Computer Science</w:t>
      </w:r>
    </w:p>
    <w:p w14:paraId="16A76A9C" w14:textId="7AD4DF15" w:rsidR="002D65FD" w:rsidRPr="00196ECD" w:rsidRDefault="006018BA">
      <w:pPr>
        <w:ind w:left="2155"/>
        <w:rPr>
          <w:sz w:val="20"/>
          <w:szCs w:val="20"/>
        </w:rPr>
      </w:pPr>
      <w:r w:rsidRPr="00196ECD">
        <w:rPr>
          <w:sz w:val="20"/>
          <w:szCs w:val="20"/>
        </w:rPr>
        <w:t>Expected graduation date</w:t>
      </w:r>
      <w:r w:rsidR="00B25FD9" w:rsidRPr="00196ECD">
        <w:rPr>
          <w:sz w:val="20"/>
          <w:szCs w:val="20"/>
        </w:rPr>
        <w:t>:</w:t>
      </w:r>
      <w:r w:rsidRPr="00196ECD">
        <w:rPr>
          <w:sz w:val="20"/>
          <w:szCs w:val="20"/>
        </w:rPr>
        <w:t xml:space="preserve"> May 20</w:t>
      </w:r>
      <w:r w:rsidR="00B25FD9" w:rsidRPr="00196ECD">
        <w:rPr>
          <w:sz w:val="20"/>
          <w:szCs w:val="20"/>
        </w:rPr>
        <w:t>21</w:t>
      </w:r>
      <w:r w:rsidRPr="00196ECD">
        <w:rPr>
          <w:sz w:val="20"/>
          <w:szCs w:val="20"/>
        </w:rPr>
        <w:t xml:space="preserve"> </w:t>
      </w:r>
    </w:p>
    <w:p w14:paraId="2FB1B159" w14:textId="77777777" w:rsidR="002D65FD" w:rsidRPr="00196ECD" w:rsidRDefault="006018BA">
      <w:pPr>
        <w:ind w:left="2155"/>
        <w:rPr>
          <w:sz w:val="20"/>
          <w:szCs w:val="20"/>
        </w:rPr>
      </w:pPr>
      <w:r w:rsidRPr="00196ECD">
        <w:rPr>
          <w:sz w:val="20"/>
          <w:szCs w:val="20"/>
        </w:rPr>
        <w:t>Oklahoma Baptist University,</w:t>
      </w:r>
      <w:r w:rsidRPr="00196ECD">
        <w:rPr>
          <w:b/>
          <w:sz w:val="20"/>
          <w:szCs w:val="20"/>
        </w:rPr>
        <w:t xml:space="preserve"> </w:t>
      </w:r>
      <w:r w:rsidRPr="00196ECD">
        <w:rPr>
          <w:sz w:val="20"/>
          <w:szCs w:val="20"/>
        </w:rPr>
        <w:t xml:space="preserve">Shawnee, OK </w:t>
      </w:r>
    </w:p>
    <w:p w14:paraId="5EA5FDE9" w14:textId="25F20281" w:rsidR="00414D28" w:rsidRPr="00196ECD" w:rsidRDefault="00414D28" w:rsidP="00414D28">
      <w:pPr>
        <w:spacing w:after="0" w:line="259" w:lineRule="auto"/>
        <w:ind w:left="0" w:firstLine="0"/>
        <w:rPr>
          <w:sz w:val="20"/>
          <w:szCs w:val="20"/>
        </w:rPr>
      </w:pPr>
      <w:r w:rsidRPr="00196ECD"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63F4F768" wp14:editId="4D4D43E0">
                <wp:extent cx="5483860" cy="17651"/>
                <wp:effectExtent l="0" t="0" r="0" b="0"/>
                <wp:docPr id="1183" name="Group 11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3860" cy="17651"/>
                          <a:chOff x="0" y="0"/>
                          <a:chExt cx="5523865" cy="18288"/>
                        </a:xfrm>
                      </wpg:grpSpPr>
                      <wps:wsp>
                        <wps:cNvPr id="2061" name="Shape 2061"/>
                        <wps:cNvSpPr/>
                        <wps:spPr>
                          <a:xfrm>
                            <a:off x="0" y="0"/>
                            <a:ext cx="55238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18288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3AB620" id="Group 1183" o:spid="_x0000_s1026" style="width:431.8pt;height:1.4pt;mso-position-horizontal-relative:char;mso-position-vertical-relative:line" coordsize="55238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">
                <v:shape id="Shape 2061" o:spid="_x0000_s1027" style="position:absolute;width:55238;height:182;visibility:visible;mso-wrap-style:square;v-text-anchor:top" coordsize="55238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" path="m,l5523865,r,18288l,18288,,e" fillcolor="black" stroked="f" strokeweight="0">
                  <v:stroke miterlimit="83231f" joinstyle="miter"/>
                  <v:path arrowok="t" textboxrect="0,0,5523865,18288"/>
                </v:shape>
                <w10:anchorlock/>
              </v:group>
            </w:pict>
          </mc:Fallback>
        </mc:AlternateContent>
      </w:r>
    </w:p>
    <w:p w14:paraId="518A90AA" w14:textId="1F9911D4" w:rsidR="002D65FD" w:rsidRPr="00196ECD" w:rsidRDefault="006018BA" w:rsidP="00414D28">
      <w:pPr>
        <w:spacing w:after="0" w:line="259" w:lineRule="auto"/>
        <w:ind w:left="0" w:firstLine="0"/>
        <w:rPr>
          <w:b/>
          <w:bCs/>
          <w:sz w:val="20"/>
          <w:szCs w:val="20"/>
        </w:rPr>
      </w:pPr>
      <w:r w:rsidRPr="00196ECD">
        <w:rPr>
          <w:b/>
          <w:bCs/>
          <w:sz w:val="20"/>
          <w:szCs w:val="20"/>
        </w:rPr>
        <w:t xml:space="preserve">EXPERIENCE </w:t>
      </w:r>
    </w:p>
    <w:p w14:paraId="20265111" w14:textId="0AC7277C" w:rsidR="00414D28" w:rsidRPr="00196ECD" w:rsidRDefault="00B25FD9" w:rsidP="00196ECD">
      <w:pPr>
        <w:ind w:left="2160" w:firstLine="0"/>
        <w:rPr>
          <w:bCs/>
          <w:sz w:val="20"/>
          <w:szCs w:val="20"/>
        </w:rPr>
      </w:pPr>
      <w:r w:rsidRPr="00196ECD">
        <w:rPr>
          <w:b/>
          <w:sz w:val="20"/>
          <w:szCs w:val="20"/>
        </w:rPr>
        <w:t xml:space="preserve">Food Service Crew Member </w:t>
      </w:r>
      <w:r w:rsidRPr="00196ECD">
        <w:rPr>
          <w:bCs/>
          <w:sz w:val="20"/>
          <w:szCs w:val="20"/>
          <w:u w:val="single"/>
        </w:rPr>
        <w:t>Arby’s</w:t>
      </w:r>
      <w:r w:rsidRPr="00196ECD">
        <w:rPr>
          <w:bCs/>
          <w:sz w:val="20"/>
          <w:szCs w:val="20"/>
        </w:rPr>
        <w:t>, Shawnee, OK (January</w:t>
      </w:r>
      <w:r w:rsidR="00334FF9" w:rsidRPr="00196ECD">
        <w:rPr>
          <w:bCs/>
          <w:sz w:val="20"/>
          <w:szCs w:val="20"/>
        </w:rPr>
        <w:t xml:space="preserve"> </w:t>
      </w:r>
      <w:r w:rsidRPr="00196ECD">
        <w:rPr>
          <w:bCs/>
          <w:sz w:val="20"/>
          <w:szCs w:val="20"/>
        </w:rPr>
        <w:t>2019 – August</w:t>
      </w:r>
      <w:r w:rsidR="00334FF9" w:rsidRPr="00196ECD">
        <w:rPr>
          <w:bCs/>
          <w:sz w:val="20"/>
          <w:szCs w:val="20"/>
        </w:rPr>
        <w:t xml:space="preserve"> </w:t>
      </w:r>
      <w:r w:rsidRPr="00196ECD">
        <w:rPr>
          <w:bCs/>
          <w:sz w:val="20"/>
          <w:szCs w:val="20"/>
        </w:rPr>
        <w:t>2019) Duties include</w:t>
      </w:r>
      <w:r w:rsidR="00414D28" w:rsidRPr="00196ECD">
        <w:rPr>
          <w:bCs/>
          <w:sz w:val="20"/>
          <w:szCs w:val="20"/>
        </w:rPr>
        <w:t>d</w:t>
      </w:r>
      <w:r w:rsidRPr="00196ECD">
        <w:rPr>
          <w:bCs/>
          <w:sz w:val="20"/>
          <w:szCs w:val="20"/>
        </w:rPr>
        <w:t xml:space="preserve"> exercising crucial communication in a fast-paced environment in order to complete a variety of tasks through cooperation with peers in order to maintain a friendly, outgoing attitude towards customers while ensuring that meals were prepared efficiently and without error throughout dining hours.</w:t>
      </w:r>
    </w:p>
    <w:p w14:paraId="29795984" w14:textId="15427852" w:rsidR="00414D28" w:rsidRPr="00196ECD" w:rsidRDefault="00565205" w:rsidP="00196ECD">
      <w:pPr>
        <w:ind w:left="2160" w:firstLine="0"/>
        <w:rPr>
          <w:bCs/>
          <w:sz w:val="20"/>
          <w:szCs w:val="20"/>
        </w:rPr>
      </w:pPr>
      <w:r w:rsidRPr="00196ECD">
        <w:rPr>
          <w:b/>
          <w:sz w:val="20"/>
          <w:szCs w:val="20"/>
        </w:rPr>
        <w:t>Technology Booth Assistant</w:t>
      </w:r>
      <w:r w:rsidRPr="00196ECD">
        <w:rPr>
          <w:bCs/>
          <w:sz w:val="20"/>
          <w:szCs w:val="20"/>
        </w:rPr>
        <w:t xml:space="preserve"> </w:t>
      </w:r>
      <w:r w:rsidRPr="00196ECD">
        <w:rPr>
          <w:bCs/>
          <w:sz w:val="20"/>
          <w:szCs w:val="20"/>
          <w:u w:val="single"/>
        </w:rPr>
        <w:t>Calvary Lutheran Church</w:t>
      </w:r>
      <w:r w:rsidRPr="00196ECD">
        <w:rPr>
          <w:bCs/>
          <w:sz w:val="20"/>
          <w:szCs w:val="20"/>
        </w:rPr>
        <w:t>, Dallas, TX (</w:t>
      </w:r>
      <w:r w:rsidR="00334FF9" w:rsidRPr="00196ECD">
        <w:rPr>
          <w:bCs/>
          <w:sz w:val="20"/>
          <w:szCs w:val="20"/>
        </w:rPr>
        <w:t>October</w:t>
      </w:r>
      <w:r w:rsidRPr="00196ECD">
        <w:rPr>
          <w:bCs/>
          <w:sz w:val="20"/>
          <w:szCs w:val="20"/>
        </w:rPr>
        <w:t xml:space="preserve"> 2015 – August 2019) Duties included operation and maintenance of audio and visual equipment and cooperation with peers to ensure that programs were properly livestreamed to a digital audience.</w:t>
      </w:r>
    </w:p>
    <w:p w14:paraId="6E540A06" w14:textId="57D14A7E" w:rsidR="002D65FD" w:rsidRPr="00196ECD" w:rsidRDefault="00565205" w:rsidP="00414D28">
      <w:pPr>
        <w:ind w:left="2160" w:firstLine="0"/>
        <w:rPr>
          <w:bCs/>
          <w:sz w:val="20"/>
          <w:szCs w:val="20"/>
        </w:rPr>
      </w:pPr>
      <w:r w:rsidRPr="00196ECD">
        <w:rPr>
          <w:b/>
          <w:sz w:val="20"/>
          <w:szCs w:val="20"/>
        </w:rPr>
        <w:t>Summer Camp Junior Counselor</w:t>
      </w:r>
      <w:r w:rsidRPr="00196ECD">
        <w:rPr>
          <w:bCs/>
          <w:sz w:val="20"/>
          <w:szCs w:val="20"/>
        </w:rPr>
        <w:t xml:space="preserve">, </w:t>
      </w:r>
      <w:r w:rsidRPr="00196ECD">
        <w:rPr>
          <w:bCs/>
          <w:sz w:val="20"/>
          <w:szCs w:val="20"/>
          <w:u w:val="single"/>
        </w:rPr>
        <w:t>Shiloh Lutheran Retreat</w:t>
      </w:r>
      <w:r w:rsidRPr="00196ECD">
        <w:rPr>
          <w:bCs/>
          <w:sz w:val="20"/>
          <w:szCs w:val="20"/>
        </w:rPr>
        <w:t>, Pittsburg, Texas (July 2014) Duties included assistance with tending to camp kids in understanding and interacting with various activities, promoting personal and faith-filled relationship building, and guidance in growth of character.</w:t>
      </w:r>
    </w:p>
    <w:p w14:paraId="1E94B75B" w14:textId="4F8B16AE" w:rsidR="00414D28" w:rsidRPr="00196ECD" w:rsidRDefault="006018BA" w:rsidP="00196ECD">
      <w:pPr>
        <w:spacing w:after="2" w:line="259" w:lineRule="auto"/>
        <w:ind w:left="-29" w:right="-35" w:firstLine="0"/>
        <w:rPr>
          <w:sz w:val="20"/>
          <w:szCs w:val="20"/>
        </w:rPr>
      </w:pPr>
      <w:r w:rsidRPr="00196ECD"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19ACB3BE" wp14:editId="117844F6">
                <wp:extent cx="5523865" cy="18288"/>
                <wp:effectExtent l="0" t="0" r="0" b="0"/>
                <wp:docPr id="1184" name="Group 11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3865" cy="18288"/>
                          <a:chOff x="0" y="0"/>
                          <a:chExt cx="5523865" cy="18288"/>
                        </a:xfrm>
                      </wpg:grpSpPr>
                      <wps:wsp>
                        <wps:cNvPr id="2063" name="Shape 2063"/>
                        <wps:cNvSpPr/>
                        <wps:spPr>
                          <a:xfrm>
                            <a:off x="0" y="0"/>
                            <a:ext cx="55238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18288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4" style="width:434.95pt;height:1.44pt;mso-position-horizontal-relative:char;mso-position-vertical-relative:line" coordsize="55238,182">
                <v:shape id="Shape 2064" style="position:absolute;width:55238;height:182;left:0;top:0;" coordsize="5523865,18288" path="m0,0l5523865,0l55238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7CB05AD" w14:textId="77777777" w:rsidR="002D65FD" w:rsidRPr="00196ECD" w:rsidRDefault="006018BA">
      <w:pPr>
        <w:pStyle w:val="Heading1"/>
        <w:spacing w:after="40"/>
        <w:ind w:left="-5"/>
        <w:rPr>
          <w:sz w:val="20"/>
          <w:szCs w:val="20"/>
        </w:rPr>
      </w:pPr>
      <w:r w:rsidRPr="00196ECD">
        <w:rPr>
          <w:sz w:val="20"/>
          <w:szCs w:val="20"/>
        </w:rPr>
        <w:t xml:space="preserve">ACHIEVEMENTS </w:t>
      </w:r>
    </w:p>
    <w:p w14:paraId="4497AB07" w14:textId="6CA2EC09" w:rsidR="002D65FD" w:rsidRPr="00196ECD" w:rsidRDefault="00565205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Led the UIL Computer Science team to Regions (2015 &amp; 2016)</w:t>
      </w:r>
    </w:p>
    <w:p w14:paraId="41460091" w14:textId="133179F1" w:rsidR="00565205" w:rsidRPr="00196ECD" w:rsidRDefault="00565205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Dean’s Honor Roll (2017-2018, 2018-2019) – Oklahoma Baptist University</w:t>
      </w:r>
    </w:p>
    <w:p w14:paraId="6C1FC1D4" w14:textId="0AE63658" w:rsidR="00565205" w:rsidRPr="00196ECD" w:rsidRDefault="00565205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Scored 31 out of 36 on the ACT</w:t>
      </w:r>
    </w:p>
    <w:p w14:paraId="3CBF71DC" w14:textId="551F2F9F" w:rsidR="00565205" w:rsidRPr="00196ECD" w:rsidRDefault="00565205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Citizenship Award – Dallas Lutheran Highschool (2013)</w:t>
      </w:r>
    </w:p>
    <w:p w14:paraId="0989016A" w14:textId="0B352C15" w:rsidR="002D65FD" w:rsidRPr="00196ECD" w:rsidRDefault="00565205" w:rsidP="00414D28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High</w:t>
      </w:r>
      <w:r w:rsidR="00414D28" w:rsidRPr="00196ECD">
        <w:rPr>
          <w:sz w:val="20"/>
          <w:szCs w:val="20"/>
        </w:rPr>
        <w:t xml:space="preserve"> S</w:t>
      </w:r>
      <w:r w:rsidRPr="00196ECD">
        <w:rPr>
          <w:sz w:val="20"/>
          <w:szCs w:val="20"/>
        </w:rPr>
        <w:t xml:space="preserve">chool Graduate </w:t>
      </w:r>
      <w:r w:rsidRPr="00196ECD">
        <w:rPr>
          <w:i/>
          <w:iCs/>
          <w:sz w:val="20"/>
          <w:szCs w:val="20"/>
        </w:rPr>
        <w:t>summa cum laude</w:t>
      </w:r>
    </w:p>
    <w:p w14:paraId="3F6A2C13" w14:textId="320EA513" w:rsidR="00414D28" w:rsidRPr="00196ECD" w:rsidRDefault="006018BA" w:rsidP="00196ECD">
      <w:pPr>
        <w:spacing w:after="2" w:line="259" w:lineRule="auto"/>
        <w:ind w:left="-29" w:right="-35" w:firstLine="0"/>
        <w:rPr>
          <w:sz w:val="20"/>
          <w:szCs w:val="20"/>
        </w:rPr>
      </w:pPr>
      <w:r w:rsidRPr="00196ECD"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4DFA490A" wp14:editId="15D0DCE7">
                <wp:extent cx="5523865" cy="18288"/>
                <wp:effectExtent l="0" t="0" r="0" b="0"/>
                <wp:docPr id="1185" name="Group 11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3865" cy="18288"/>
                          <a:chOff x="0" y="0"/>
                          <a:chExt cx="5523865" cy="18288"/>
                        </a:xfrm>
                      </wpg:grpSpPr>
                      <wps:wsp>
                        <wps:cNvPr id="2065" name="Shape 2065"/>
                        <wps:cNvSpPr/>
                        <wps:spPr>
                          <a:xfrm>
                            <a:off x="0" y="0"/>
                            <a:ext cx="55238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18288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5" style="width:434.95pt;height:1.44pt;mso-position-horizontal-relative:char;mso-position-vertical-relative:line" coordsize="55238,182">
                <v:shape id="Shape 2066" style="position:absolute;width:55238;height:182;left:0;top:0;" coordsize="5523865,18288" path="m0,0l5523865,0l55238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AF47740" w14:textId="76DFA816" w:rsidR="00565205" w:rsidRPr="00196ECD" w:rsidRDefault="006018BA" w:rsidP="00565205">
      <w:pPr>
        <w:pStyle w:val="Heading1"/>
        <w:ind w:left="-5"/>
        <w:rPr>
          <w:sz w:val="20"/>
          <w:szCs w:val="20"/>
        </w:rPr>
      </w:pPr>
      <w:bookmarkStart w:id="0" w:name="_GoBack"/>
      <w:bookmarkEnd w:id="0"/>
      <w:r w:rsidRPr="00196ECD">
        <w:rPr>
          <w:sz w:val="20"/>
          <w:szCs w:val="20"/>
        </w:rPr>
        <w:t xml:space="preserve">SPECIAL SKILLS </w:t>
      </w:r>
    </w:p>
    <w:p w14:paraId="1B16649F" w14:textId="58AC6891" w:rsidR="00565205" w:rsidRPr="00196ECD" w:rsidRDefault="00565205" w:rsidP="00565205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Microsoft Office Specialist Certified: Word 2013, Power Point 2013, Excel 2013 &amp; Outlook 2013</w:t>
      </w:r>
    </w:p>
    <w:p w14:paraId="5E9A0ED7" w14:textId="347559BF" w:rsidR="002D65FD" w:rsidRPr="00196ECD" w:rsidRDefault="00314CE6" w:rsidP="00314CE6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Understanding in the</w:t>
      </w:r>
      <w:r w:rsidR="00414D28" w:rsidRPr="00196ECD">
        <w:rPr>
          <w:sz w:val="20"/>
          <w:szCs w:val="20"/>
        </w:rPr>
        <w:t xml:space="preserve"> HTML, </w:t>
      </w:r>
      <w:proofErr w:type="spellStart"/>
      <w:r w:rsidR="00414D28" w:rsidRPr="00196ECD">
        <w:rPr>
          <w:sz w:val="20"/>
          <w:szCs w:val="20"/>
        </w:rPr>
        <w:t>Javascript</w:t>
      </w:r>
      <w:proofErr w:type="spellEnd"/>
      <w:r w:rsidR="00414D28" w:rsidRPr="00196ECD">
        <w:rPr>
          <w:sz w:val="20"/>
          <w:szCs w:val="20"/>
        </w:rPr>
        <w:t xml:space="preserve">, CSS, LUA, </w:t>
      </w:r>
      <w:r w:rsidRPr="00196ECD">
        <w:rPr>
          <w:sz w:val="20"/>
          <w:szCs w:val="20"/>
        </w:rPr>
        <w:t>Java, Python, and Visual Basi</w:t>
      </w:r>
      <w:r w:rsidR="00414D28" w:rsidRPr="00196ECD">
        <w:rPr>
          <w:sz w:val="20"/>
          <w:szCs w:val="20"/>
        </w:rPr>
        <w:t xml:space="preserve">c </w:t>
      </w:r>
      <w:r w:rsidRPr="00196ECD">
        <w:rPr>
          <w:sz w:val="20"/>
          <w:szCs w:val="20"/>
        </w:rPr>
        <w:t>programming languages</w:t>
      </w:r>
    </w:p>
    <w:p w14:paraId="24B2BD3A" w14:textId="07B655E7" w:rsidR="00314CE6" w:rsidRPr="00196ECD" w:rsidRDefault="00314CE6" w:rsidP="00314CE6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Acting background</w:t>
      </w:r>
    </w:p>
    <w:p w14:paraId="790A2128" w14:textId="4514A1B0" w:rsidR="00314CE6" w:rsidRPr="00196ECD" w:rsidRDefault="00314CE6" w:rsidP="00314CE6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Creative Writing minor</w:t>
      </w:r>
    </w:p>
    <w:p w14:paraId="2024E34E" w14:textId="240560B7" w:rsidR="002D65FD" w:rsidRPr="00196ECD" w:rsidRDefault="006018BA" w:rsidP="00196ECD">
      <w:pPr>
        <w:spacing w:after="2" w:line="259" w:lineRule="auto"/>
        <w:ind w:left="-29" w:right="-35" w:firstLine="0"/>
        <w:rPr>
          <w:sz w:val="20"/>
          <w:szCs w:val="20"/>
        </w:rPr>
      </w:pPr>
      <w:r w:rsidRPr="00196ECD">
        <w:rPr>
          <w:rFonts w:ascii="Calibri" w:eastAsia="Calibri" w:hAnsi="Calibri" w:cs="Calibri"/>
          <w:noProof/>
          <w:sz w:val="20"/>
          <w:szCs w:val="20"/>
        </w:rPr>
        <mc:AlternateContent>
          <mc:Choice Requires="wpg">
            <w:drawing>
              <wp:inline distT="0" distB="0" distL="0" distR="0" wp14:anchorId="08B73C59" wp14:editId="7892DF2C">
                <wp:extent cx="5523865" cy="18288"/>
                <wp:effectExtent l="0" t="0" r="0" b="0"/>
                <wp:docPr id="1186" name="Group 1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23865" cy="18288"/>
                          <a:chOff x="0" y="0"/>
                          <a:chExt cx="5523865" cy="18288"/>
                        </a:xfrm>
                      </wpg:grpSpPr>
                      <wps:wsp>
                        <wps:cNvPr id="2067" name="Shape 2067"/>
                        <wps:cNvSpPr/>
                        <wps:spPr>
                          <a:xfrm>
                            <a:off x="0" y="0"/>
                            <a:ext cx="55238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23865" h="18288">
                                <a:moveTo>
                                  <a:pt x="0" y="0"/>
                                </a:moveTo>
                                <a:lnTo>
                                  <a:pt x="5523865" y="0"/>
                                </a:lnTo>
                                <a:lnTo>
                                  <a:pt x="55238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6" style="width:434.95pt;height:1.44pt;mso-position-horizontal-relative:char;mso-position-vertical-relative:line" coordsize="55238,182">
                <v:shape id="Shape 2068" style="position:absolute;width:55238;height:182;left:0;top:0;" coordsize="5523865,18288" path="m0,0l5523865,0l55238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F5F27F4" w14:textId="708C8465" w:rsidR="00AD09FD" w:rsidRPr="00196ECD" w:rsidRDefault="006018BA" w:rsidP="00AD09FD">
      <w:pPr>
        <w:pStyle w:val="Heading1"/>
        <w:ind w:left="-5"/>
        <w:rPr>
          <w:sz w:val="20"/>
          <w:szCs w:val="20"/>
        </w:rPr>
      </w:pPr>
      <w:r w:rsidRPr="00196ECD">
        <w:rPr>
          <w:sz w:val="20"/>
          <w:szCs w:val="20"/>
        </w:rPr>
        <w:t xml:space="preserve">SCHOOL OR COMMUNITY ACTIVITIES </w:t>
      </w:r>
    </w:p>
    <w:p w14:paraId="35A06A87" w14:textId="4E08D14D" w:rsidR="00AD09FD" w:rsidRPr="00196ECD" w:rsidRDefault="00AD09FD" w:rsidP="00314CE6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MacArthur High School – UIL Math Team</w:t>
      </w:r>
      <w:r w:rsidR="00414D28" w:rsidRPr="00196ECD">
        <w:rPr>
          <w:sz w:val="20"/>
          <w:szCs w:val="20"/>
        </w:rPr>
        <w:t>, UIL Computer Science Team, Theatre Department Actor</w:t>
      </w:r>
    </w:p>
    <w:p w14:paraId="4BABB1EA" w14:textId="72D5E900" w:rsidR="002D65FD" w:rsidRPr="00196ECD" w:rsidRDefault="00314CE6" w:rsidP="00414D28">
      <w:pPr>
        <w:numPr>
          <w:ilvl w:val="0"/>
          <w:numId w:val="1"/>
        </w:numPr>
        <w:ind w:hanging="361"/>
        <w:rPr>
          <w:sz w:val="20"/>
          <w:szCs w:val="20"/>
        </w:rPr>
      </w:pPr>
      <w:r w:rsidRPr="00196ECD">
        <w:rPr>
          <w:sz w:val="20"/>
          <w:szCs w:val="20"/>
        </w:rPr>
        <w:t>Oklahoma Baptist University – Bison Glee Club</w:t>
      </w:r>
      <w:r w:rsidR="00414D28" w:rsidRPr="00196ECD">
        <w:rPr>
          <w:sz w:val="20"/>
          <w:szCs w:val="20"/>
        </w:rPr>
        <w:t>, Theatre Department Actor, Computer Science Club</w:t>
      </w:r>
    </w:p>
    <w:sectPr w:rsidR="002D65FD" w:rsidRPr="00196ECD">
      <w:pgSz w:w="12240" w:h="15840"/>
      <w:pgMar w:top="1440" w:right="1804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526D1"/>
    <w:multiLevelType w:val="hybridMultilevel"/>
    <w:tmpl w:val="BA283AE6"/>
    <w:lvl w:ilvl="0" w:tplc="10D87004">
      <w:start w:val="1"/>
      <w:numFmt w:val="bullet"/>
      <w:lvlText w:val="•"/>
      <w:lvlJc w:val="left"/>
      <w:pPr>
        <w:ind w:left="25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AAADFE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E44B8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C26A7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52986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C407F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B22B4CC">
      <w:start w:val="1"/>
      <w:numFmt w:val="bullet"/>
      <w:lvlText w:val="•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C48CE26">
      <w:start w:val="1"/>
      <w:numFmt w:val="bullet"/>
      <w:lvlText w:val="o"/>
      <w:lvlJc w:val="left"/>
      <w:pPr>
        <w:ind w:left="7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66AAF94">
      <w:start w:val="1"/>
      <w:numFmt w:val="bullet"/>
      <w:lvlText w:val="▪"/>
      <w:lvlJc w:val="left"/>
      <w:pPr>
        <w:ind w:left="8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BE7D1F"/>
    <w:multiLevelType w:val="hybridMultilevel"/>
    <w:tmpl w:val="CEC2A59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zYxMja0MDE1NrFU0lEKTi0uzszPAykwrQUAhwBnGywAAAA="/>
  </w:docVars>
  <w:rsids>
    <w:rsidRoot w:val="002D65FD"/>
    <w:rsid w:val="00196ECD"/>
    <w:rsid w:val="00276134"/>
    <w:rsid w:val="002D65FD"/>
    <w:rsid w:val="00314CE6"/>
    <w:rsid w:val="00334FF9"/>
    <w:rsid w:val="00414D28"/>
    <w:rsid w:val="00510AAF"/>
    <w:rsid w:val="00565205"/>
    <w:rsid w:val="006018BA"/>
    <w:rsid w:val="0061317F"/>
    <w:rsid w:val="00797925"/>
    <w:rsid w:val="00AD09FD"/>
    <w:rsid w:val="00B25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AF3CF"/>
  <w15:docId w15:val="{9E25F068-2B61-406A-AC9B-E550712A9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" w:line="248" w:lineRule="auto"/>
      <w:ind w:left="1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65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Oklahoma Baptist University</dc:creator>
  <cp:keywords/>
  <cp:lastModifiedBy>David Goforth</cp:lastModifiedBy>
  <cp:revision>7</cp:revision>
  <dcterms:created xsi:type="dcterms:W3CDTF">2019-08-23T20:50:00Z</dcterms:created>
  <dcterms:modified xsi:type="dcterms:W3CDTF">2019-11-19T23:26:00Z</dcterms:modified>
</cp:coreProperties>
</file>